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p>
    <w:bookmarkStart w:id="28" w:name="X9859fd693eefebd19dcca3f065ec3d44c9a89b4"/>
    <w:p>
      <w:pPr>
        <w:pStyle w:val="Heading1"/>
      </w:pPr>
      <w:r>
        <w:t xml:space="preserve">COVER LETTER FOR OCEANOGRAPHER POSITION IN KAZAKHSTAN ALMATY</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Committee, [Institution Name]</w:t>
      </w:r>
    </w:p>
    <w:p>
      <w:pPr>
        <w:pStyle w:val="BodyText"/>
      </w:pPr>
      <w:r>
        <w:rPr>
          <w:bCs/>
          <w:b/>
        </w:rPr>
        <w:t xml:space="preserve">Address:</w:t>
      </w:r>
      <w:r>
        <w:t xml:space="preserve"> </w:t>
      </w:r>
      <w:r>
        <w:t xml:space="preserve">[Institution Address], Almaty, Kazakhstan</w:t>
      </w:r>
    </w:p>
    <w:bookmarkStart w:id="20" w:name="sincerely"/>
    <w:p>
      <w:pPr>
        <w:pStyle w:val="Heading2"/>
      </w:pPr>
      <w:r>
        <w:t xml:space="preserve">Sincerely,</w:t>
      </w:r>
    </w:p>
    <w:p>
      <w:pPr>
        <w:pStyle w:val="FirstParagraph"/>
      </w:pPr>
      <w:r>
        <w:t xml:space="preserve">[Your Full Name]</w:t>
      </w:r>
    </w:p>
    <w:p>
      <w:pPr>
        <w:pStyle w:val="BodyText"/>
      </w:pPr>
      <w:r>
        <w:t xml:space="preserve">[Your Contact Information: Email | Phone Number]</w:t>
      </w:r>
    </w:p>
    <w:bookmarkEnd w:id="20"/>
    <w:bookmarkStart w:id="26" w:name="dear-hiring-committee"/>
    <w:p>
      <w:pPr>
        <w:pStyle w:val="Heading2"/>
      </w:pPr>
      <w:r>
        <w:t xml:space="preserve">Dear Hiring Committee,</w:t>
      </w:r>
    </w:p>
    <w:p>
      <w:pPr>
        <w:pStyle w:val="FirstParagraph"/>
      </w:pPr>
      <w:r>
        <w:t xml:space="preserve">I am writing to express my enthusiastic interest in the Oceanographer position at [Institution Name] in Almaty, Kazakhstan. As a dedicated marine scientist with a passion for understanding and preserving our planet’s aquatic ecosystems, I am eager to contribute my expertise and experience to an institution that values innovation, sustainability, and the study of oceanic systems. While Kazakhstan is a landlocked country, its strategic location at the crossroads of Central Asia presents unique opportunities for research into inland water bodies, transboundary river systems, and regional climate impacts—areas where oceanographic knowledge plays a critical role. I am confident that my academic background, professional experience, and commitment to environmental stewardship align perfectly with the goals of your organization.</w:t>
      </w:r>
    </w:p>
    <w:bookmarkStart w:id="21" w:name="academic-and-professional-background"/>
    <w:p>
      <w:pPr>
        <w:pStyle w:val="Heading3"/>
      </w:pPr>
      <w:r>
        <w:t xml:space="preserve">Academic and Professional Background</w:t>
      </w:r>
    </w:p>
    <w:p>
      <w:pPr>
        <w:pStyle w:val="FirstParagraph"/>
      </w:pPr>
      <w:r>
        <w:t xml:space="preserve">I hold a [Your Degree, e.g., Master’s in Oceanography] from [Your University], where I specialized in [specific areas such as marine geology, oceanic chemistry, or climate modeling]. My thesis research focused on [briefly describe your research topic], which involved analyzing data from satellite imagery and fieldwork in [relevant location or project]. This work not only deepened my understanding of marine ecosystems but also honed my skills in data analysis, remote sensing, and interdisciplinary collaboration—skills I believe are directly applicable to the challenges faced by Kazakhstan’s water systems.</w:t>
      </w:r>
    </w:p>
    <w:p>
      <w:pPr>
        <w:pStyle w:val="BodyText"/>
      </w:pPr>
      <w:r>
        <w:t xml:space="preserve">My professional journey has further solidified my expertise in oceanography. As a [Your Previous Position, e.g., Research Assistant] at [Previous Institution], I collaborated on projects examining the effects of climate change on freshwater habitats and the dynamics of sediment transport in river deltas. These experiences allowed me to work with advanced technologies such as GIS mapping, acoustic sensing, and water quality monitoring tools. I also contributed to publications in peer-reviewed journals, including [Journal Name], where my research highlighted the importance of integrated water management strategies for sustainable development.</w:t>
      </w:r>
    </w:p>
    <w:bookmarkEnd w:id="21"/>
    <w:bookmarkStart w:id="22" w:name="relevance-to-kazakhstan-almaty"/>
    <w:p>
      <w:pPr>
        <w:pStyle w:val="Heading3"/>
      </w:pPr>
      <w:r>
        <w:t xml:space="preserve">Relevance to Kazakhstan Almaty</w:t>
      </w:r>
    </w:p>
    <w:p>
      <w:pPr>
        <w:pStyle w:val="FirstParagraph"/>
      </w:pPr>
      <w:r>
        <w:t xml:space="preserve">Kazakhstan’s vast landscape includes critical ecosystems such as the Aral Sea basin, Lake Balkhash, and the Syr Darya and Ili rivers—regions that are highly sensitive to environmental changes. As an Oceanographer, I am particularly interested in how these inland water systems interact with broader climatic patterns and human activities. For instance, the decline of the Aral Sea serves as a stark reminder of the consequences of mismanaged water resources, and my research has focused on developing models to predict such impacts. In Almaty, I would be excited to contribute to projects that address these challenges while leveraging Kazakhstan’s unique geographical position to foster regional collaborations.</w:t>
      </w:r>
    </w:p>
    <w:p>
      <w:pPr>
        <w:pStyle w:val="BodyText"/>
      </w:pPr>
      <w:r>
        <w:t xml:space="preserve">Almaty itself is a hub for scientific research and environmental policy in Central Asia. The city’s proximity to the Tien Shan mountains and its role as a cultural and economic center make it an ideal base for exploring the interplay between mountainous ecosystems, freshwater resources, and climate change. I am particularly drawn to [Institution Name]’s work on [specific research area or project related to the institution], as it resonates with my own interests in sustainable water management and ecosystem resilience. I am eager to bring my skills in data-driven analysis and fieldwork to support initiatives that promote environmental sustainability in Kazakhstan and beyond.</w:t>
      </w:r>
    </w:p>
    <w:bookmarkEnd w:id="22"/>
    <w:bookmarkStart w:id="23" w:name="skills-and-qualifications"/>
    <w:p>
      <w:pPr>
        <w:pStyle w:val="Heading3"/>
      </w:pPr>
      <w:r>
        <w:t xml:space="preserve">Skills and Qualifications</w:t>
      </w:r>
    </w:p>
    <w:p>
      <w:pPr>
        <w:pStyle w:val="FirstParagraph"/>
      </w:pPr>
      <w:r>
        <w:t xml:space="preserve">My technical expertise includes proficiency in [list software/tools such as MATLAB, ArcGIS, or Python for data analysis], as well as hands-on experience with [specific equipment or methodologies like CTD sensors, remote sensing platforms, or sediment sampling]. I am also skilled in communicating complex scientific concepts to diverse audiences through presentations and publications. For example, during my time at [Previous Institution], I led a public outreach initiative that educated local communities on the importance of protecting water quality—a project that underscored the value of bridging scientific research with practical applications.</w:t>
      </w:r>
    </w:p>
    <w:p>
      <w:pPr>
        <w:pStyle w:val="BodyText"/>
      </w:pPr>
      <w:r>
        <w:t xml:space="preserve">In addition to my technical skills, I possess strong problem-solving abilities and a collaborative mindset. I thrive in team environments where interdisciplinary approaches are prioritized, and I am committed to upholding the highest standards of ethical research. My ability to adapt to dynamic field conditions, whether in mountainous regions or coastal zones, ensures that I can contribute effectively to your team’s goals.</w:t>
      </w:r>
    </w:p>
    <w:bookmarkEnd w:id="23"/>
    <w:bookmarkStart w:id="24" w:name="why-kazakhstan-almaty"/>
    <w:p>
      <w:pPr>
        <w:pStyle w:val="Heading3"/>
      </w:pPr>
      <w:r>
        <w:t xml:space="preserve">Why Kazakhstan Almaty?</w:t>
      </w:r>
    </w:p>
    <w:p>
      <w:pPr>
        <w:pStyle w:val="FirstParagraph"/>
      </w:pPr>
      <w:r>
        <w:t xml:space="preserve">Almaty represents more than just a location for my career—it embodies a unique opportunity to work at the intersection of science, policy, and community engagement. The city’s growing emphasis on environmental sustainability and its role as a regional leader in Central Asia make it an ideal setting for impactful research. I am particularly inspired by [specific aspect of Kazakhstan’s environment or cultural landscape, e.g., "the vibrant biodiversity of the Almaty region" or "the country’s commitment to the Sustainable Development Goals"]. By joining your team, I aim to contribute to a future where scientific innovation supports both ecological health and societal well-being.</w:t>
      </w:r>
    </w:p>
    <w:p>
      <w:pPr>
        <w:pStyle w:val="BodyText"/>
      </w:pPr>
      <w:r>
        <w:t xml:space="preserve">Furthermore, my fluency in [languages, if applicable] and adaptability to diverse cultural contexts have prepared me to work effectively with local stakeholders. I am eager to build relationships with Kazakh scientists, policymakers, and communities to ensure that our research addresses real-world challenges while respecting the region’s unique heritage.</w:t>
      </w:r>
    </w:p>
    <w:bookmarkEnd w:id="24"/>
    <w:bookmarkStart w:id="25" w:name="conclusion"/>
    <w:p>
      <w:pPr>
        <w:pStyle w:val="Heading3"/>
      </w:pPr>
      <w:r>
        <w:t xml:space="preserve">Conclusion</w:t>
      </w:r>
    </w:p>
    <w:p>
      <w:pPr>
        <w:pStyle w:val="FirstParagraph"/>
      </w:pPr>
      <w:r>
        <w:t xml:space="preserve">In summary, I am deeply motivated by the opportunity to contribute as an Oceanographer in Kazakhstan Almaty. My academic training, professional experience, and passion for environmental science position me to make meaningful contributions to your institution’s mission. I would be honored to bring my expertise in oceanography to support your work on water systems, climate resilience, and sustainable development in Central Asia.</w:t>
      </w:r>
    </w:p>
    <w:p>
      <w:pPr>
        <w:pStyle w:val="BodyText"/>
      </w:pPr>
      <w:r>
        <w:t xml:space="preserve">Thank you for considering my application. I look forward to the possibility of discussing how my background and vision align with the goals of [Institution Name]. Please feel free to contact me at [Your Phone Number] or [Your Email Address] at your earliest convenience. I am available for an interview at your convenience and would be delighted to provide any additional information about my qualifications.</w:t>
      </w:r>
    </w:p>
    <w:bookmarkEnd w:id="25"/>
    <w:bookmarkEnd w:id="26"/>
    <w:bookmarkStart w:id="27" w:name="sincerely-1"/>
    <w:p>
      <w:pPr>
        <w:pStyle w:val="Heading2"/>
      </w:pPr>
      <w:r>
        <w:t xml:space="preserve">Sincerely,</w:t>
      </w:r>
    </w:p>
    <w:p>
      <w:pPr>
        <w:pStyle w:val="FirstParagraph"/>
      </w:pPr>
      <w:r>
        <w:t xml:space="preserve">[Your Full Na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dc:title>
  <dc:creator/>
  <cp:keywords/>
  <dcterms:created xsi:type="dcterms:W3CDTF">2026-07-23T13:01:38Z</dcterms:created>
  <dcterms:modified xsi:type="dcterms:W3CDTF">2026-07-23T13:01:38Z</dcterms:modified>
</cp:coreProperties>
</file>

<file path=docProps/custom.xml><?xml version="1.0" encoding="utf-8"?>
<Properties xmlns="http://schemas.openxmlformats.org/officeDocument/2006/custom-properties" xmlns:vt="http://schemas.openxmlformats.org/officeDocument/2006/docPropsVTypes"/>
</file>